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aming in tech</w:t>
      </w:r>
      <w:r>
        <w:t xml:space="preserve"> </w:t>
      </w:r>
      <w:r>
        <w:t xml:space="preserve">refers to playing electronic video games, often on dedicated gaming consoles, PCs, or smartphones.</w:t>
      </w:r>
      <w:r>
        <w:t xml:space="preserve"> </w:t>
      </w:r>
      <w:hyperlink r:id="rId20">
        <w:r>
          <w:rPr>
            <w:rStyle w:val="Hyperlink"/>
          </w:rPr>
          <w:t xml:space="preserve">Gamers worldwide engage in this popular activity, with an estimat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 bill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ople participa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, offering three levels of training.</w:t>
      </w:r>
      <w:r>
        <w:t xml:space="preserve"> </w:t>
      </w:r>
      <w:hyperlink r:id="rId20">
        <w:r>
          <w:rPr>
            <w:rStyle w:val="Hyperlink"/>
          </w:rPr>
          <w:t xml:space="preserve">Participants gain programming skills and practical experience in AI projects, earning industry-recognized certifica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access to ov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5,000 online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oss various categories, including Python programming, machine learning, and management trai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and COVID-19 contact trac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including workshops, webinars, and tutorials on tech-related sub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such as HTML, CSS, and JavaScrip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expand your knowledge without costing a dim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3Z</dcterms:created>
  <dcterms:modified xsi:type="dcterms:W3CDTF">2024-03-24T0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